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ECE72C" w14:textId="08990142" w:rsidR="00CC72D1" w:rsidRPr="00094ACA" w:rsidRDefault="00CC72D1" w:rsidP="004F6774">
      <w:pPr>
        <w:jc w:val="right"/>
        <w:rPr>
          <w:rFonts w:cstheme="minorHAnsi"/>
        </w:rPr>
      </w:pPr>
      <w:r w:rsidRPr="00094ACA">
        <w:rPr>
          <w:rFonts w:cstheme="minorHAnsi"/>
        </w:rPr>
        <w:t xml:space="preserve">Warszawa, </w:t>
      </w:r>
      <w:r w:rsidR="004763E5">
        <w:rPr>
          <w:rFonts w:cstheme="minorHAnsi"/>
        </w:rPr>
        <w:t>1</w:t>
      </w:r>
      <w:r w:rsidR="00963AA2">
        <w:rPr>
          <w:rFonts w:cstheme="minorHAnsi"/>
        </w:rPr>
        <w:t>4</w:t>
      </w:r>
      <w:r w:rsidR="004763E5">
        <w:rPr>
          <w:rFonts w:cstheme="minorHAnsi"/>
        </w:rPr>
        <w:t xml:space="preserve"> sierpnia 2025 r.</w:t>
      </w:r>
    </w:p>
    <w:p w14:paraId="5E5260CD" w14:textId="77777777" w:rsidR="00513D9D" w:rsidRPr="00094ACA" w:rsidRDefault="00513D9D" w:rsidP="00513D9D">
      <w:pPr>
        <w:spacing w:after="80"/>
        <w:jc w:val="both"/>
        <w:rPr>
          <w:rFonts w:eastAsia="FangSong_GB2312" w:cstheme="minorHAnsi"/>
          <w:b/>
          <w:bCs/>
          <w:color w:val="1F4E79" w:themeColor="accent5" w:themeShade="80"/>
          <w:kern w:val="0"/>
          <w14:ligatures w14:val="none"/>
        </w:rPr>
      </w:pPr>
    </w:p>
    <w:p w14:paraId="75D7C2AC" w14:textId="77777777" w:rsidR="00513D9D" w:rsidRPr="00094ACA" w:rsidRDefault="00513D9D" w:rsidP="00513D9D">
      <w:pPr>
        <w:spacing w:after="80"/>
        <w:jc w:val="both"/>
        <w:rPr>
          <w:rFonts w:eastAsia="FangSong_GB2312" w:cstheme="minorHAnsi"/>
          <w:b/>
          <w:bCs/>
          <w:color w:val="1F4E79" w:themeColor="accent5" w:themeShade="80"/>
          <w:kern w:val="0"/>
          <w14:ligatures w14:val="none"/>
        </w:rPr>
      </w:pPr>
    </w:p>
    <w:p w14:paraId="40F36A8A" w14:textId="77732154" w:rsidR="00513D9D" w:rsidRPr="00094ACA" w:rsidRDefault="004763E5" w:rsidP="004F6774">
      <w:pPr>
        <w:spacing w:after="80"/>
        <w:jc w:val="center"/>
        <w:rPr>
          <w:rFonts w:eastAsia="FangSong_GB2312" w:cstheme="minorHAnsi"/>
          <w:b/>
          <w:bCs/>
          <w:color w:val="1F4E79" w:themeColor="accent5" w:themeShade="80"/>
          <w:kern w:val="0"/>
          <w14:ligatures w14:val="none"/>
        </w:rPr>
      </w:pPr>
      <w:r>
        <w:rPr>
          <w:rFonts w:eastAsia="FangSong_GB2312" w:cstheme="minorHAnsi"/>
          <w:b/>
          <w:bCs/>
          <w:color w:val="1F4E79" w:themeColor="accent5" w:themeShade="80"/>
          <w:kern w:val="0"/>
          <w14:ligatures w14:val="none"/>
        </w:rPr>
        <w:t xml:space="preserve">Odpowiedź na zapytanie dotyczące rozeznania rynku dotyczącego przygotowania ekspertyzy </w:t>
      </w:r>
      <w:r w:rsidRPr="004763E5">
        <w:rPr>
          <w:rFonts w:eastAsia="FangSong_GB2312" w:cstheme="minorHAnsi"/>
          <w:b/>
          <w:bCs/>
          <w:color w:val="1F4E79" w:themeColor="accent5" w:themeShade="80"/>
          <w:kern w:val="0"/>
          <w14:ligatures w14:val="none"/>
        </w:rPr>
        <w:t>„Egzekwowanie obowiązków wynikających z dyrektywy Parlamentu Europejskiego i Rady (UE) 2024/1760 przez organy nadzoru - analiza w kontekście prawa polskiego i rozwiązań międzynarodowych”</w:t>
      </w:r>
    </w:p>
    <w:p w14:paraId="7D12CA61" w14:textId="66EFF9B0" w:rsidR="004763E5" w:rsidRPr="004763E5" w:rsidRDefault="004763E5" w:rsidP="004763E5">
      <w:pPr>
        <w:pStyle w:val="NormalnyWeb"/>
        <w:spacing w:before="0" w:beforeAutospacing="0" w:after="120" w:afterAutospacing="0"/>
        <w:rPr>
          <w:rFonts w:asciiTheme="minorHAnsi" w:hAnsiTheme="minorHAnsi" w:cstheme="minorHAnsi"/>
          <w:sz w:val="22"/>
          <w:szCs w:val="22"/>
        </w:rPr>
      </w:pPr>
      <w:r w:rsidRPr="004763E5">
        <w:rPr>
          <w:rFonts w:asciiTheme="minorHAnsi" w:hAnsiTheme="minorHAnsi" w:cstheme="minorHAnsi"/>
          <w:b/>
          <w:bCs/>
          <w:sz w:val="22"/>
          <w:szCs w:val="22"/>
        </w:rPr>
        <w:t xml:space="preserve">Pytanie: </w:t>
      </w:r>
      <w:r w:rsidR="00963AA2" w:rsidRPr="00963AA2">
        <w:rPr>
          <w:rFonts w:asciiTheme="minorHAnsi" w:hAnsiTheme="minorHAnsi" w:cstheme="minorHAnsi"/>
          <w:sz w:val="22"/>
          <w:szCs w:val="22"/>
        </w:rPr>
        <w:t>Czy ze względu na złożony charakter zamówienia oraz trwający sezon urlopowy możliwe jest wydłużenie terminu składania ofert do 22 sierpnia br.?</w:t>
      </w:r>
    </w:p>
    <w:p w14:paraId="546AF79C" w14:textId="25ABE2E7" w:rsidR="004763E5" w:rsidRDefault="004763E5" w:rsidP="004763E5">
      <w:pPr>
        <w:pStyle w:val="NormalnyWeb"/>
        <w:spacing w:before="0" w:beforeAutospacing="0" w:after="120" w:afterAutospacing="0"/>
        <w:rPr>
          <w:rFonts w:asciiTheme="minorHAnsi" w:hAnsiTheme="minorHAnsi" w:cstheme="minorHAnsi"/>
          <w:sz w:val="22"/>
          <w:szCs w:val="22"/>
        </w:rPr>
      </w:pPr>
      <w:r w:rsidRPr="004763E5">
        <w:rPr>
          <w:rFonts w:asciiTheme="minorHAnsi" w:hAnsiTheme="minorHAnsi" w:cstheme="minorHAnsi"/>
          <w:b/>
          <w:bCs/>
          <w:sz w:val="22"/>
          <w:szCs w:val="22"/>
        </w:rPr>
        <w:t xml:space="preserve">Odpowiedź: </w:t>
      </w:r>
      <w:r w:rsidR="00963AA2">
        <w:rPr>
          <w:rFonts w:asciiTheme="minorHAnsi" w:hAnsiTheme="minorHAnsi" w:cstheme="minorHAnsi"/>
          <w:sz w:val="22"/>
          <w:szCs w:val="22"/>
        </w:rPr>
        <w:t>Wydłużenie terminu na składanie ofert nie jest przewidziane.</w:t>
      </w:r>
    </w:p>
    <w:p w14:paraId="1AA7C1C7" w14:textId="146245F9" w:rsidR="00963AA2" w:rsidRDefault="00963AA2" w:rsidP="004763E5">
      <w:pPr>
        <w:pStyle w:val="NormalnyWeb"/>
        <w:spacing w:before="0" w:beforeAutospacing="0" w:after="120" w:afterAutospacing="0"/>
        <w:rPr>
          <w:rFonts w:asciiTheme="minorHAnsi" w:hAnsiTheme="minorHAnsi" w:cstheme="minorHAnsi"/>
          <w:sz w:val="22"/>
          <w:szCs w:val="22"/>
        </w:rPr>
      </w:pPr>
    </w:p>
    <w:p w14:paraId="71FB0597" w14:textId="38C9F59D" w:rsidR="00963AA2" w:rsidRDefault="00963AA2" w:rsidP="004763E5">
      <w:pPr>
        <w:pStyle w:val="NormalnyWeb"/>
        <w:spacing w:before="0" w:beforeAutospacing="0" w:after="120" w:afterAutospacing="0"/>
        <w:rPr>
          <w:rFonts w:asciiTheme="minorHAnsi" w:hAnsiTheme="minorHAnsi" w:cstheme="minorHAnsi"/>
          <w:sz w:val="22"/>
          <w:szCs w:val="22"/>
        </w:rPr>
      </w:pPr>
      <w:r w:rsidRPr="00963AA2">
        <w:rPr>
          <w:rFonts w:asciiTheme="minorHAnsi" w:hAnsiTheme="minorHAnsi" w:cstheme="minorHAnsi"/>
          <w:b/>
          <w:bCs/>
          <w:sz w:val="22"/>
          <w:szCs w:val="22"/>
        </w:rPr>
        <w:t>Pytanie: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963AA2">
        <w:rPr>
          <w:rFonts w:asciiTheme="minorHAnsi" w:hAnsiTheme="minorHAnsi" w:cstheme="minorHAnsi"/>
          <w:sz w:val="22"/>
          <w:szCs w:val="22"/>
        </w:rPr>
        <w:t xml:space="preserve">Czy oferta może być złożona łącznie przez dwie organizacje tworzące konsorcjum w celu przygotowania ekspertyzy? </w:t>
      </w:r>
    </w:p>
    <w:p w14:paraId="14903665" w14:textId="7498E1BB" w:rsidR="00963AA2" w:rsidRDefault="00963AA2" w:rsidP="004763E5">
      <w:pPr>
        <w:pStyle w:val="NormalnyWeb"/>
        <w:spacing w:before="0" w:beforeAutospacing="0" w:after="120" w:afterAutospacing="0"/>
        <w:rPr>
          <w:rFonts w:asciiTheme="minorHAnsi" w:hAnsiTheme="minorHAnsi" w:cstheme="minorHAnsi"/>
          <w:sz w:val="22"/>
          <w:szCs w:val="22"/>
        </w:rPr>
      </w:pPr>
      <w:r w:rsidRPr="002F3F62">
        <w:rPr>
          <w:rFonts w:asciiTheme="minorHAnsi" w:hAnsiTheme="minorHAnsi" w:cstheme="minorHAnsi"/>
          <w:b/>
          <w:bCs/>
          <w:sz w:val="22"/>
          <w:szCs w:val="22"/>
        </w:rPr>
        <w:t>Odpowiedź: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2F3F62">
        <w:rPr>
          <w:rFonts w:asciiTheme="minorHAnsi" w:hAnsiTheme="minorHAnsi" w:cstheme="minorHAnsi"/>
          <w:sz w:val="22"/>
          <w:szCs w:val="22"/>
        </w:rPr>
        <w:t>Tak.</w:t>
      </w:r>
    </w:p>
    <w:p w14:paraId="4CE8AC84" w14:textId="77777777" w:rsidR="00963AA2" w:rsidRDefault="00963AA2" w:rsidP="004763E5">
      <w:pPr>
        <w:pStyle w:val="NormalnyWeb"/>
        <w:spacing w:before="0" w:beforeAutospacing="0" w:after="120" w:afterAutospacing="0"/>
        <w:rPr>
          <w:rFonts w:asciiTheme="minorHAnsi" w:hAnsiTheme="minorHAnsi" w:cstheme="minorHAnsi"/>
          <w:sz w:val="22"/>
          <w:szCs w:val="22"/>
        </w:rPr>
      </w:pPr>
    </w:p>
    <w:p w14:paraId="4988BE16" w14:textId="1579A229" w:rsidR="00963AA2" w:rsidRDefault="00963AA2" w:rsidP="004763E5">
      <w:pPr>
        <w:pStyle w:val="NormalnyWeb"/>
        <w:spacing w:before="0" w:beforeAutospacing="0" w:after="120" w:afterAutospacing="0"/>
        <w:rPr>
          <w:rFonts w:asciiTheme="minorHAnsi" w:hAnsiTheme="minorHAnsi" w:cstheme="minorHAnsi"/>
          <w:sz w:val="22"/>
          <w:szCs w:val="22"/>
        </w:rPr>
      </w:pPr>
      <w:r w:rsidRPr="00963AA2">
        <w:rPr>
          <w:rFonts w:asciiTheme="minorHAnsi" w:hAnsiTheme="minorHAnsi" w:cstheme="minorHAnsi"/>
          <w:b/>
          <w:bCs/>
          <w:sz w:val="22"/>
          <w:szCs w:val="22"/>
        </w:rPr>
        <w:t>Pytanie: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963AA2">
        <w:rPr>
          <w:rFonts w:asciiTheme="minorHAnsi" w:hAnsiTheme="minorHAnsi" w:cstheme="minorHAnsi"/>
          <w:sz w:val="22"/>
          <w:szCs w:val="22"/>
        </w:rPr>
        <w:t xml:space="preserve">Czy środki przeznaczone na pokrycie kosztów zamówienia pochodzą ze środków unijnych? Odpowiedź ta jest dla nas istotna ze względu na skład zespołu eksperckiego i potencjalny konflikt interesów gdyby koszty zamówienia były pokrywane ze środków unijnych.  </w:t>
      </w:r>
    </w:p>
    <w:p w14:paraId="5366A1A1" w14:textId="3CE9088B" w:rsidR="00963AA2" w:rsidRPr="004763E5" w:rsidRDefault="00963AA2" w:rsidP="004763E5">
      <w:pPr>
        <w:pStyle w:val="NormalnyWeb"/>
        <w:spacing w:before="0" w:beforeAutospacing="0" w:after="120" w:afterAutospacing="0"/>
        <w:rPr>
          <w:rFonts w:asciiTheme="minorHAnsi" w:hAnsiTheme="minorHAnsi" w:cstheme="minorHAnsi"/>
          <w:b/>
          <w:bCs/>
          <w:sz w:val="22"/>
          <w:szCs w:val="22"/>
        </w:rPr>
      </w:pPr>
      <w:r w:rsidRPr="00963AA2">
        <w:rPr>
          <w:rFonts w:asciiTheme="minorHAnsi" w:hAnsiTheme="minorHAnsi" w:cstheme="minorHAnsi"/>
          <w:b/>
          <w:bCs/>
          <w:sz w:val="22"/>
          <w:szCs w:val="22"/>
        </w:rPr>
        <w:t>Odpowiedź:</w:t>
      </w:r>
      <w:r>
        <w:rPr>
          <w:rFonts w:asciiTheme="minorHAnsi" w:hAnsiTheme="minorHAnsi" w:cstheme="minorHAnsi"/>
          <w:sz w:val="22"/>
          <w:szCs w:val="22"/>
        </w:rPr>
        <w:t xml:space="preserve"> Środki przeznaczone na pokrycie kosztów zamówienia </w:t>
      </w:r>
      <w:r w:rsidR="002F3F62">
        <w:rPr>
          <w:rFonts w:asciiTheme="minorHAnsi" w:hAnsiTheme="minorHAnsi" w:cstheme="minorHAnsi"/>
          <w:sz w:val="22"/>
          <w:szCs w:val="22"/>
        </w:rPr>
        <w:t>nie pochodzą ze środków unijnych.</w:t>
      </w:r>
    </w:p>
    <w:p w14:paraId="7BF8D000" w14:textId="384DE689" w:rsidR="00513D9D" w:rsidRPr="004763E5" w:rsidRDefault="00513D9D" w:rsidP="004763E5">
      <w:pPr>
        <w:pStyle w:val="NormalnyWeb"/>
        <w:spacing w:before="0" w:beforeAutospacing="0" w:after="120" w:afterAutospacing="0"/>
        <w:rPr>
          <w:rFonts w:asciiTheme="minorHAnsi" w:hAnsiTheme="minorHAnsi" w:cstheme="minorHAnsi"/>
          <w:sz w:val="22"/>
          <w:szCs w:val="22"/>
        </w:rPr>
      </w:pPr>
    </w:p>
    <w:sectPr w:rsidR="00513D9D" w:rsidRPr="004763E5" w:rsidSect="00C642DD">
      <w:headerReference w:type="default" r:id="rId8"/>
      <w:footerReference w:type="default" r:id="rId9"/>
      <w:pgSz w:w="11906" w:h="16838" w:code="9"/>
      <w:pgMar w:top="1304" w:right="1418" w:bottom="130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95478E" w14:textId="77777777" w:rsidR="00060B43" w:rsidRDefault="00060B43" w:rsidP="00E6046F">
      <w:pPr>
        <w:spacing w:after="0" w:line="240" w:lineRule="auto"/>
      </w:pPr>
      <w:r>
        <w:separator/>
      </w:r>
    </w:p>
  </w:endnote>
  <w:endnote w:type="continuationSeparator" w:id="0">
    <w:p w14:paraId="65DDC535" w14:textId="77777777" w:rsidR="00060B43" w:rsidRDefault="00060B43" w:rsidP="00E604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FangSong_GB2312">
    <w:altName w:val="Microsoft YaHei"/>
    <w:charset w:val="86"/>
    <w:family w:val="modern"/>
    <w:pitch w:val="fixed"/>
    <w:sig w:usb0="00000001" w:usb1="080E0000" w:usb2="00000010" w:usb3="00000000" w:csb0="00040000" w:csb1="00000000"/>
  </w:font>
  <w:font w:name="Default Sans Serif">
    <w:altName w:val="Calibri"/>
    <w:panose1 w:val="00000000000000000000"/>
    <w:charset w:val="0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375527183"/>
      <w:docPartObj>
        <w:docPartGallery w:val="Page Numbers (Bottom of Page)"/>
        <w:docPartUnique/>
      </w:docPartObj>
    </w:sdtPr>
    <w:sdtContent>
      <w:p w14:paraId="282301F8" w14:textId="07F53D8A" w:rsidR="00451FDC" w:rsidRDefault="00451FDC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78464CF1" w14:textId="77777777" w:rsidR="00451FDC" w:rsidRDefault="00451FDC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11406E0" w14:textId="77777777" w:rsidR="00060B43" w:rsidRDefault="00060B43" w:rsidP="00E6046F">
      <w:pPr>
        <w:spacing w:after="0" w:line="240" w:lineRule="auto"/>
      </w:pPr>
      <w:r>
        <w:separator/>
      </w:r>
    </w:p>
  </w:footnote>
  <w:footnote w:type="continuationSeparator" w:id="0">
    <w:p w14:paraId="3A4E00E7" w14:textId="77777777" w:rsidR="00060B43" w:rsidRDefault="00060B43" w:rsidP="00E6046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2965E2" w14:textId="246A02F8" w:rsidR="00E6046F" w:rsidRPr="007E06AC" w:rsidRDefault="00513D9D">
    <w:pPr>
      <w:pStyle w:val="Nagwek"/>
      <w:rPr>
        <w:rFonts w:ascii="Default Sans Serif" w:hAnsi="Default Sans Serif" w:cs="Default Sans Serif"/>
        <w:i/>
        <w:iCs/>
        <w:noProof/>
        <w:color w:val="000000"/>
        <w:sz w:val="20"/>
        <w:szCs w:val="20"/>
        <w:lang w:eastAsia="pl-PL"/>
      </w:rPr>
    </w:pPr>
    <w:r w:rsidRPr="007E06AC">
      <w:rPr>
        <w:rFonts w:ascii="Default Sans Serif" w:hAnsi="Default Sans Serif" w:cs="Default Sans Serif"/>
        <w:i/>
        <w:iCs/>
        <w:noProof/>
        <w:color w:val="000000"/>
        <w:sz w:val="20"/>
        <w:szCs w:val="20"/>
        <w:lang w:eastAsia="pl-PL"/>
      </w:rPr>
      <w:t>Ministerstwo Rozwoju i Technologii</w:t>
    </w:r>
  </w:p>
  <w:p w14:paraId="3F44655D" w14:textId="4FB7300F" w:rsidR="00513D9D" w:rsidRPr="007E06AC" w:rsidRDefault="00513D9D">
    <w:pPr>
      <w:pStyle w:val="Nagwek"/>
      <w:rPr>
        <w:i/>
        <w:iCs/>
      </w:rPr>
    </w:pPr>
    <w:r w:rsidRPr="007E06AC">
      <w:rPr>
        <w:rFonts w:ascii="Default Sans Serif" w:hAnsi="Default Sans Serif" w:cs="Default Sans Serif"/>
        <w:i/>
        <w:iCs/>
        <w:noProof/>
        <w:color w:val="000000"/>
        <w:sz w:val="20"/>
        <w:szCs w:val="20"/>
        <w:lang w:eastAsia="pl-PL"/>
      </w:rPr>
      <w:t>Departament Zrównoważonej Gospodarki</w:t>
    </w:r>
  </w:p>
  <w:p w14:paraId="1D6AF533" w14:textId="77777777" w:rsidR="00E6046F" w:rsidRPr="007E06AC" w:rsidRDefault="00E6046F">
    <w:pPr>
      <w:pStyle w:val="Nagwek"/>
      <w:rPr>
        <w:i/>
        <w:iCs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E10C18"/>
    <w:multiLevelType w:val="hybridMultilevel"/>
    <w:tmpl w:val="5CC204BC"/>
    <w:lvl w:ilvl="0" w:tplc="01206D7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282C5E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471525"/>
    <w:multiLevelType w:val="multilevel"/>
    <w:tmpl w:val="B05C2C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A03B06"/>
    <w:multiLevelType w:val="hybridMultilevel"/>
    <w:tmpl w:val="4F025C9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C6133A"/>
    <w:multiLevelType w:val="hybridMultilevel"/>
    <w:tmpl w:val="841CA834"/>
    <w:lvl w:ilvl="0" w:tplc="04150005">
      <w:start w:val="1"/>
      <w:numFmt w:val="bullet"/>
      <w:lvlText w:val=""/>
      <w:lvlJc w:val="left"/>
      <w:pPr>
        <w:ind w:left="719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3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5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7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59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1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3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5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79" w:hanging="360"/>
      </w:pPr>
      <w:rPr>
        <w:rFonts w:ascii="Wingdings" w:hAnsi="Wingdings" w:hint="default"/>
      </w:rPr>
    </w:lvl>
  </w:abstractNum>
  <w:abstractNum w:abstractNumId="4" w15:restartNumberingAfterBreak="0">
    <w:nsid w:val="16336125"/>
    <w:multiLevelType w:val="hybridMultilevel"/>
    <w:tmpl w:val="3C4EEE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C52CB3"/>
    <w:multiLevelType w:val="hybridMultilevel"/>
    <w:tmpl w:val="478892D6"/>
    <w:lvl w:ilvl="0" w:tplc="AD2CF07C">
      <w:start w:val="1"/>
      <w:numFmt w:val="bullet"/>
      <w:lvlText w:val=""/>
      <w:lvlJc w:val="left"/>
      <w:pPr>
        <w:ind w:left="398" w:hanging="360"/>
      </w:pPr>
      <w:rPr>
        <w:rFonts w:ascii="Symbol" w:hAnsi="Symbol" w:hint="default"/>
        <w:color w:val="282C5E"/>
      </w:rPr>
    </w:lvl>
    <w:lvl w:ilvl="1" w:tplc="06FC64E8">
      <w:start w:val="1"/>
      <w:numFmt w:val="bullet"/>
      <w:lvlText w:val=""/>
      <w:lvlJc w:val="left"/>
      <w:pPr>
        <w:ind w:left="1118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183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5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7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9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1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3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58" w:hanging="360"/>
      </w:pPr>
      <w:rPr>
        <w:rFonts w:ascii="Wingdings" w:hAnsi="Wingdings" w:hint="default"/>
      </w:rPr>
    </w:lvl>
  </w:abstractNum>
  <w:abstractNum w:abstractNumId="6" w15:restartNumberingAfterBreak="0">
    <w:nsid w:val="20C30A63"/>
    <w:multiLevelType w:val="hybridMultilevel"/>
    <w:tmpl w:val="79A2A46A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6FC64E8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042673"/>
    <w:multiLevelType w:val="hybridMultilevel"/>
    <w:tmpl w:val="AB86E57C"/>
    <w:lvl w:ilvl="0" w:tplc="2E9A20DC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DC4A73"/>
    <w:multiLevelType w:val="hybridMultilevel"/>
    <w:tmpl w:val="DFEAC826"/>
    <w:lvl w:ilvl="0" w:tplc="01206D7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282C5E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1001C5"/>
    <w:multiLevelType w:val="hybridMultilevel"/>
    <w:tmpl w:val="25D82332"/>
    <w:lvl w:ilvl="0" w:tplc="01206D7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282C5E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E024FF"/>
    <w:multiLevelType w:val="hybridMultilevel"/>
    <w:tmpl w:val="0F965A0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532733"/>
    <w:multiLevelType w:val="hybridMultilevel"/>
    <w:tmpl w:val="FF90D1D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866A5B"/>
    <w:multiLevelType w:val="hybridMultilevel"/>
    <w:tmpl w:val="5596D35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4A76CE4"/>
    <w:multiLevelType w:val="hybridMultilevel"/>
    <w:tmpl w:val="18782FA6"/>
    <w:lvl w:ilvl="0" w:tplc="58D65B5E">
      <w:start w:val="1"/>
      <w:numFmt w:val="decimal"/>
      <w:lvlText w:val="%1."/>
      <w:lvlJc w:val="left"/>
      <w:pPr>
        <w:ind w:left="720" w:hanging="360"/>
      </w:pPr>
      <w:rPr>
        <w:rFonts w:ascii="Calibri" w:eastAsia="Times New Roman" w:hAnsi="Calibri" w:cs="Calibri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4F23115"/>
    <w:multiLevelType w:val="hybridMultilevel"/>
    <w:tmpl w:val="70C80672"/>
    <w:lvl w:ilvl="0" w:tplc="041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5" w15:restartNumberingAfterBreak="0">
    <w:nsid w:val="4B3315E6"/>
    <w:multiLevelType w:val="hybridMultilevel"/>
    <w:tmpl w:val="9874063C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CBA46D1"/>
    <w:multiLevelType w:val="hybridMultilevel"/>
    <w:tmpl w:val="531015C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CE41C65"/>
    <w:multiLevelType w:val="hybridMultilevel"/>
    <w:tmpl w:val="FBE2B9A8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F3C64C0"/>
    <w:multiLevelType w:val="hybridMultilevel"/>
    <w:tmpl w:val="F0AEE12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76726A"/>
    <w:multiLevelType w:val="hybridMultilevel"/>
    <w:tmpl w:val="C3D674A0"/>
    <w:lvl w:ilvl="0" w:tplc="3376B0D0">
      <w:start w:val="1"/>
      <w:numFmt w:val="bullet"/>
      <w:pStyle w:val="BulletedList"/>
      <w:lvlText w:val="‒"/>
      <w:lvlJc w:val="left"/>
      <w:pPr>
        <w:ind w:left="680" w:hanging="340"/>
      </w:pPr>
      <w:rPr>
        <w:rFonts w:ascii="Calibri" w:hAnsi="Calibri" w:hint="default"/>
        <w:color w:val="4472C4" w:themeColor="accent1"/>
      </w:rPr>
    </w:lvl>
    <w:lvl w:ilvl="1" w:tplc="3DD45682">
      <w:start w:val="1"/>
      <w:numFmt w:val="bullet"/>
      <w:lvlText w:val="o"/>
      <w:lvlJc w:val="left"/>
      <w:pPr>
        <w:tabs>
          <w:tab w:val="num" w:pos="680"/>
        </w:tabs>
        <w:ind w:left="1021" w:hanging="341"/>
      </w:pPr>
      <w:rPr>
        <w:rFonts w:ascii="Courier New" w:hAnsi="Courier New" w:hint="default"/>
      </w:rPr>
    </w:lvl>
    <w:lvl w:ilvl="2" w:tplc="75A6C844">
      <w:start w:val="1"/>
      <w:numFmt w:val="bullet"/>
      <w:lvlText w:val="‒"/>
      <w:lvlJc w:val="left"/>
      <w:pPr>
        <w:tabs>
          <w:tab w:val="num" w:pos="1021"/>
        </w:tabs>
        <w:ind w:left="1361" w:hanging="340"/>
      </w:pPr>
      <w:rPr>
        <w:rFonts w:ascii="Calibri" w:hAnsi="Calibri" w:hint="default"/>
      </w:rPr>
    </w:lvl>
    <w:lvl w:ilvl="3" w:tplc="DDBC079E">
      <w:start w:val="1"/>
      <w:numFmt w:val="bullet"/>
      <w:lvlText w:val="‒"/>
      <w:lvlJc w:val="left"/>
      <w:pPr>
        <w:tabs>
          <w:tab w:val="num" w:pos="1361"/>
        </w:tabs>
        <w:ind w:left="1701" w:hanging="340"/>
      </w:pPr>
      <w:rPr>
        <w:rFonts w:ascii="Calibri" w:hAnsi="Calibri" w:hint="default"/>
      </w:rPr>
    </w:lvl>
    <w:lvl w:ilvl="4" w:tplc="FA7AE4F4">
      <w:start w:val="1"/>
      <w:numFmt w:val="bullet"/>
      <w:lvlText w:val="‒"/>
      <w:lvlJc w:val="left"/>
      <w:pPr>
        <w:tabs>
          <w:tab w:val="num" w:pos="1701"/>
        </w:tabs>
        <w:ind w:left="2041" w:hanging="340"/>
      </w:pPr>
      <w:rPr>
        <w:rFonts w:ascii="Calibri" w:hAnsi="Calibri" w:hint="default"/>
      </w:rPr>
    </w:lvl>
    <w:lvl w:ilvl="5" w:tplc="04090005" w:tentative="1">
      <w:start w:val="1"/>
      <w:numFmt w:val="bullet"/>
      <w:lvlText w:val=""/>
      <w:lvlJc w:val="left"/>
      <w:pPr>
        <w:ind w:left="47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4" w:hanging="360"/>
      </w:pPr>
      <w:rPr>
        <w:rFonts w:ascii="Wingdings" w:hAnsi="Wingdings" w:hint="default"/>
      </w:rPr>
    </w:lvl>
  </w:abstractNum>
  <w:abstractNum w:abstractNumId="20" w15:restartNumberingAfterBreak="0">
    <w:nsid w:val="5A0258AB"/>
    <w:multiLevelType w:val="hybridMultilevel"/>
    <w:tmpl w:val="E2D6CE36"/>
    <w:lvl w:ilvl="0" w:tplc="0415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21" w15:restartNumberingAfterBreak="0">
    <w:nsid w:val="5B115C44"/>
    <w:multiLevelType w:val="hybridMultilevel"/>
    <w:tmpl w:val="C158D20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B9769BE"/>
    <w:multiLevelType w:val="hybridMultilevel"/>
    <w:tmpl w:val="C17E870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CEF1964"/>
    <w:multiLevelType w:val="hybridMultilevel"/>
    <w:tmpl w:val="2F16D830"/>
    <w:lvl w:ilvl="0" w:tplc="796E07C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628FC5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DA4311E"/>
    <w:multiLevelType w:val="hybridMultilevel"/>
    <w:tmpl w:val="0E6C9CF4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CAF4112"/>
    <w:multiLevelType w:val="hybridMultilevel"/>
    <w:tmpl w:val="1F6CD08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F1016B9"/>
    <w:multiLevelType w:val="hybridMultilevel"/>
    <w:tmpl w:val="E9062F74"/>
    <w:lvl w:ilvl="0" w:tplc="01206D7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282C5E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1F92044"/>
    <w:multiLevelType w:val="hybridMultilevel"/>
    <w:tmpl w:val="7EF62E58"/>
    <w:lvl w:ilvl="0" w:tplc="04150015">
      <w:start w:val="1"/>
      <w:numFmt w:val="upperLetter"/>
      <w:lvlText w:val="%1."/>
      <w:lvlJc w:val="left"/>
      <w:pPr>
        <w:ind w:left="720" w:hanging="360"/>
      </w:pPr>
    </w:lvl>
    <w:lvl w:ilvl="1" w:tplc="622A50E6">
      <w:start w:val="1"/>
      <w:numFmt w:val="decimal"/>
      <w:lvlText w:val="%2)"/>
      <w:lvlJc w:val="left"/>
      <w:pPr>
        <w:ind w:left="1440" w:hanging="360"/>
      </w:pPr>
      <w:rPr>
        <w:color w:val="000000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276772E"/>
    <w:multiLevelType w:val="hybridMultilevel"/>
    <w:tmpl w:val="DC82FDD0"/>
    <w:lvl w:ilvl="0" w:tplc="796E07C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628FC5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DA44890"/>
    <w:multiLevelType w:val="multilevel"/>
    <w:tmpl w:val="F83E05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25808955">
    <w:abstractNumId w:val="18"/>
  </w:num>
  <w:num w:numId="2" w16cid:durableId="954676982">
    <w:abstractNumId w:val="11"/>
  </w:num>
  <w:num w:numId="3" w16cid:durableId="557546002">
    <w:abstractNumId w:val="24"/>
  </w:num>
  <w:num w:numId="4" w16cid:durableId="354427793">
    <w:abstractNumId w:val="2"/>
  </w:num>
  <w:num w:numId="5" w16cid:durableId="202663537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943225337">
    <w:abstractNumId w:val="19"/>
  </w:num>
  <w:num w:numId="7" w16cid:durableId="1935430843">
    <w:abstractNumId w:val="20"/>
  </w:num>
  <w:num w:numId="8" w16cid:durableId="69087457">
    <w:abstractNumId w:val="13"/>
  </w:num>
  <w:num w:numId="9" w16cid:durableId="604651652">
    <w:abstractNumId w:val="6"/>
  </w:num>
  <w:num w:numId="10" w16cid:durableId="941189141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3751284">
    <w:abstractNumId w:val="27"/>
  </w:num>
  <w:num w:numId="12" w16cid:durableId="1208030122">
    <w:abstractNumId w:val="23"/>
  </w:num>
  <w:num w:numId="13" w16cid:durableId="1768887424">
    <w:abstractNumId w:val="7"/>
  </w:num>
  <w:num w:numId="14" w16cid:durableId="177648528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869173195">
    <w:abstractNumId w:val="3"/>
  </w:num>
  <w:num w:numId="16" w16cid:durableId="85631034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244071248">
    <w:abstractNumId w:val="8"/>
  </w:num>
  <w:num w:numId="18" w16cid:durableId="933055556">
    <w:abstractNumId w:val="1"/>
  </w:num>
  <w:num w:numId="19" w16cid:durableId="589892901">
    <w:abstractNumId w:val="0"/>
  </w:num>
  <w:num w:numId="20" w16cid:durableId="987058068">
    <w:abstractNumId w:val="12"/>
  </w:num>
  <w:num w:numId="21" w16cid:durableId="525413526">
    <w:abstractNumId w:val="9"/>
  </w:num>
  <w:num w:numId="22" w16cid:durableId="761489553">
    <w:abstractNumId w:val="25"/>
  </w:num>
  <w:num w:numId="23" w16cid:durableId="100878910">
    <w:abstractNumId w:val="26"/>
  </w:num>
  <w:num w:numId="24" w16cid:durableId="922882403">
    <w:abstractNumId w:val="14"/>
  </w:num>
  <w:num w:numId="25" w16cid:durableId="1198470106">
    <w:abstractNumId w:val="15"/>
  </w:num>
  <w:num w:numId="26" w16cid:durableId="51681822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85929968">
    <w:abstractNumId w:val="17"/>
  </w:num>
  <w:num w:numId="28" w16cid:durableId="2022048656">
    <w:abstractNumId w:val="16"/>
  </w:num>
  <w:num w:numId="29" w16cid:durableId="967666633">
    <w:abstractNumId w:val="4"/>
  </w:num>
  <w:num w:numId="30" w16cid:durableId="1139037607">
    <w:abstractNumId w:val="28"/>
  </w:num>
  <w:num w:numId="31" w16cid:durableId="1016425490">
    <w:abstractNumId w:val="10"/>
  </w:num>
  <w:num w:numId="32" w16cid:durableId="214509452">
    <w:abstractNumId w:val="5"/>
  </w:num>
  <w:num w:numId="33" w16cid:durableId="2026712661">
    <w:abstractNumId w:val="29"/>
  </w:num>
  <w:num w:numId="34" w16cid:durableId="1330015147">
    <w:abstractNumId w:val="21"/>
  </w:num>
  <w:num w:numId="35" w16cid:durableId="1288388019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doNotDisplayPageBoundaries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Q0MjI2NjUzMrW0sDBU0lEKTi0uzszPAykwrgUAFscyHCwAAAA="/>
  </w:docVars>
  <w:rsids>
    <w:rsidRoot w:val="00296BD1"/>
    <w:rsid w:val="000000F8"/>
    <w:rsid w:val="000077BA"/>
    <w:rsid w:val="0001208F"/>
    <w:rsid w:val="00013B55"/>
    <w:rsid w:val="000153D3"/>
    <w:rsid w:val="0001676C"/>
    <w:rsid w:val="000276E8"/>
    <w:rsid w:val="00036844"/>
    <w:rsid w:val="00040D89"/>
    <w:rsid w:val="000416C6"/>
    <w:rsid w:val="000606F4"/>
    <w:rsid w:val="00060B43"/>
    <w:rsid w:val="0006109B"/>
    <w:rsid w:val="00071AC2"/>
    <w:rsid w:val="000731E8"/>
    <w:rsid w:val="000738BD"/>
    <w:rsid w:val="00090A88"/>
    <w:rsid w:val="0009254C"/>
    <w:rsid w:val="00093830"/>
    <w:rsid w:val="00094ACA"/>
    <w:rsid w:val="000A58C9"/>
    <w:rsid w:val="000A69A5"/>
    <w:rsid w:val="000B625B"/>
    <w:rsid w:val="000B7CB9"/>
    <w:rsid w:val="000C0BAD"/>
    <w:rsid w:val="000C367C"/>
    <w:rsid w:val="000D28EF"/>
    <w:rsid w:val="000D5C04"/>
    <w:rsid w:val="000F4E5A"/>
    <w:rsid w:val="00100511"/>
    <w:rsid w:val="00101BBC"/>
    <w:rsid w:val="001045E5"/>
    <w:rsid w:val="00104A33"/>
    <w:rsid w:val="00104AFE"/>
    <w:rsid w:val="00112B14"/>
    <w:rsid w:val="00116634"/>
    <w:rsid w:val="00122145"/>
    <w:rsid w:val="001300D5"/>
    <w:rsid w:val="00145E3C"/>
    <w:rsid w:val="00147938"/>
    <w:rsid w:val="00151F67"/>
    <w:rsid w:val="001557D2"/>
    <w:rsid w:val="00163C99"/>
    <w:rsid w:val="001673FF"/>
    <w:rsid w:val="001700C5"/>
    <w:rsid w:val="001706BB"/>
    <w:rsid w:val="00175202"/>
    <w:rsid w:val="001C02BE"/>
    <w:rsid w:val="001C2F00"/>
    <w:rsid w:val="001D4F05"/>
    <w:rsid w:val="001D5758"/>
    <w:rsid w:val="001E142A"/>
    <w:rsid w:val="001E7C9D"/>
    <w:rsid w:val="001F6CF7"/>
    <w:rsid w:val="002070BF"/>
    <w:rsid w:val="00216E7A"/>
    <w:rsid w:val="002233A9"/>
    <w:rsid w:val="002303CC"/>
    <w:rsid w:val="00236424"/>
    <w:rsid w:val="00237E9E"/>
    <w:rsid w:val="00244815"/>
    <w:rsid w:val="002454C1"/>
    <w:rsid w:val="002529FC"/>
    <w:rsid w:val="002544BE"/>
    <w:rsid w:val="0025777C"/>
    <w:rsid w:val="00273DF6"/>
    <w:rsid w:val="002745D0"/>
    <w:rsid w:val="00276372"/>
    <w:rsid w:val="00276A4A"/>
    <w:rsid w:val="00283E2F"/>
    <w:rsid w:val="0028473C"/>
    <w:rsid w:val="00294C33"/>
    <w:rsid w:val="0029545F"/>
    <w:rsid w:val="00296BD1"/>
    <w:rsid w:val="002A4DB8"/>
    <w:rsid w:val="002A6A41"/>
    <w:rsid w:val="002B7912"/>
    <w:rsid w:val="002C2ECE"/>
    <w:rsid w:val="002C4FF8"/>
    <w:rsid w:val="002C5096"/>
    <w:rsid w:val="002C7526"/>
    <w:rsid w:val="002D0080"/>
    <w:rsid w:val="002D2894"/>
    <w:rsid w:val="002D420F"/>
    <w:rsid w:val="002E15FD"/>
    <w:rsid w:val="002E16D5"/>
    <w:rsid w:val="002E17F3"/>
    <w:rsid w:val="002E4AC1"/>
    <w:rsid w:val="002E5D30"/>
    <w:rsid w:val="002F3F62"/>
    <w:rsid w:val="00300272"/>
    <w:rsid w:val="00306480"/>
    <w:rsid w:val="00316847"/>
    <w:rsid w:val="003304DE"/>
    <w:rsid w:val="00335FF5"/>
    <w:rsid w:val="00354F36"/>
    <w:rsid w:val="00366D5E"/>
    <w:rsid w:val="00374F64"/>
    <w:rsid w:val="0037554B"/>
    <w:rsid w:val="00385DB8"/>
    <w:rsid w:val="003909E2"/>
    <w:rsid w:val="0039122A"/>
    <w:rsid w:val="00394F73"/>
    <w:rsid w:val="0039782E"/>
    <w:rsid w:val="003A0D79"/>
    <w:rsid w:val="003A3CC6"/>
    <w:rsid w:val="003B0007"/>
    <w:rsid w:val="003B0202"/>
    <w:rsid w:val="003B0C40"/>
    <w:rsid w:val="003B34FD"/>
    <w:rsid w:val="003C3ABA"/>
    <w:rsid w:val="003D63C4"/>
    <w:rsid w:val="003D6AA3"/>
    <w:rsid w:val="003E0675"/>
    <w:rsid w:val="003E134A"/>
    <w:rsid w:val="003E2062"/>
    <w:rsid w:val="003E7DA4"/>
    <w:rsid w:val="003F7FFA"/>
    <w:rsid w:val="004030F0"/>
    <w:rsid w:val="004114B1"/>
    <w:rsid w:val="0041421B"/>
    <w:rsid w:val="00422194"/>
    <w:rsid w:val="00422FBC"/>
    <w:rsid w:val="00430A29"/>
    <w:rsid w:val="0043380F"/>
    <w:rsid w:val="00433CB0"/>
    <w:rsid w:val="00435BED"/>
    <w:rsid w:val="00442A88"/>
    <w:rsid w:val="00451FDC"/>
    <w:rsid w:val="004555CF"/>
    <w:rsid w:val="004763E5"/>
    <w:rsid w:val="0047777A"/>
    <w:rsid w:val="00484C56"/>
    <w:rsid w:val="004A2D26"/>
    <w:rsid w:val="004A50B5"/>
    <w:rsid w:val="004A6B54"/>
    <w:rsid w:val="004A6BC7"/>
    <w:rsid w:val="004B1B80"/>
    <w:rsid w:val="004C07FA"/>
    <w:rsid w:val="004E05FD"/>
    <w:rsid w:val="004E6FEE"/>
    <w:rsid w:val="004F3799"/>
    <w:rsid w:val="004F6774"/>
    <w:rsid w:val="005078D8"/>
    <w:rsid w:val="00511E61"/>
    <w:rsid w:val="00513D9D"/>
    <w:rsid w:val="00520B46"/>
    <w:rsid w:val="005308BB"/>
    <w:rsid w:val="00534ADE"/>
    <w:rsid w:val="00547B72"/>
    <w:rsid w:val="00551EA8"/>
    <w:rsid w:val="00580BC8"/>
    <w:rsid w:val="005813CD"/>
    <w:rsid w:val="005855C5"/>
    <w:rsid w:val="005922E4"/>
    <w:rsid w:val="005A2496"/>
    <w:rsid w:val="005A65D9"/>
    <w:rsid w:val="005B43B5"/>
    <w:rsid w:val="005B5931"/>
    <w:rsid w:val="005C529B"/>
    <w:rsid w:val="005C5F26"/>
    <w:rsid w:val="005D1EAE"/>
    <w:rsid w:val="005E6F73"/>
    <w:rsid w:val="0061358C"/>
    <w:rsid w:val="0061478E"/>
    <w:rsid w:val="00630FFA"/>
    <w:rsid w:val="00631648"/>
    <w:rsid w:val="00637216"/>
    <w:rsid w:val="00637743"/>
    <w:rsid w:val="00644B98"/>
    <w:rsid w:val="00645C4D"/>
    <w:rsid w:val="006467F4"/>
    <w:rsid w:val="00653933"/>
    <w:rsid w:val="006627FB"/>
    <w:rsid w:val="00664C0E"/>
    <w:rsid w:val="00676F79"/>
    <w:rsid w:val="006839B5"/>
    <w:rsid w:val="0069435D"/>
    <w:rsid w:val="006C5741"/>
    <w:rsid w:val="006D1AAD"/>
    <w:rsid w:val="006E314E"/>
    <w:rsid w:val="007013BB"/>
    <w:rsid w:val="007115B8"/>
    <w:rsid w:val="00722908"/>
    <w:rsid w:val="007241B7"/>
    <w:rsid w:val="00725462"/>
    <w:rsid w:val="00732CBC"/>
    <w:rsid w:val="00733772"/>
    <w:rsid w:val="0075210D"/>
    <w:rsid w:val="00752F11"/>
    <w:rsid w:val="00754427"/>
    <w:rsid w:val="00762F46"/>
    <w:rsid w:val="0076515C"/>
    <w:rsid w:val="00775CE8"/>
    <w:rsid w:val="00776F41"/>
    <w:rsid w:val="00784181"/>
    <w:rsid w:val="00787E3D"/>
    <w:rsid w:val="007917D3"/>
    <w:rsid w:val="00793591"/>
    <w:rsid w:val="007A3665"/>
    <w:rsid w:val="007B57BC"/>
    <w:rsid w:val="007C186E"/>
    <w:rsid w:val="007C6E87"/>
    <w:rsid w:val="007D052B"/>
    <w:rsid w:val="007D4253"/>
    <w:rsid w:val="007E06AC"/>
    <w:rsid w:val="007E4CF8"/>
    <w:rsid w:val="007F2137"/>
    <w:rsid w:val="007F6CED"/>
    <w:rsid w:val="00806E62"/>
    <w:rsid w:val="00807400"/>
    <w:rsid w:val="00820299"/>
    <w:rsid w:val="00821771"/>
    <w:rsid w:val="00825A7F"/>
    <w:rsid w:val="0082758F"/>
    <w:rsid w:val="00844179"/>
    <w:rsid w:val="0084496F"/>
    <w:rsid w:val="008460CA"/>
    <w:rsid w:val="008473E9"/>
    <w:rsid w:val="00854F79"/>
    <w:rsid w:val="008600E4"/>
    <w:rsid w:val="008601A0"/>
    <w:rsid w:val="00861338"/>
    <w:rsid w:val="00865D8D"/>
    <w:rsid w:val="00875EFC"/>
    <w:rsid w:val="00883BE1"/>
    <w:rsid w:val="008A139F"/>
    <w:rsid w:val="008A1F41"/>
    <w:rsid w:val="008A62E6"/>
    <w:rsid w:val="008B145B"/>
    <w:rsid w:val="008B3C2C"/>
    <w:rsid w:val="008B524E"/>
    <w:rsid w:val="008C0BC8"/>
    <w:rsid w:val="008C4AB0"/>
    <w:rsid w:val="008C6002"/>
    <w:rsid w:val="008D2F68"/>
    <w:rsid w:val="008D4FBB"/>
    <w:rsid w:val="008D729E"/>
    <w:rsid w:val="008E33DD"/>
    <w:rsid w:val="008E7910"/>
    <w:rsid w:val="008E79FE"/>
    <w:rsid w:val="008F63D3"/>
    <w:rsid w:val="008F66D2"/>
    <w:rsid w:val="008F6EAE"/>
    <w:rsid w:val="00900D49"/>
    <w:rsid w:val="00903278"/>
    <w:rsid w:val="0090676A"/>
    <w:rsid w:val="009112AC"/>
    <w:rsid w:val="00912CBB"/>
    <w:rsid w:val="00914AFC"/>
    <w:rsid w:val="00920B58"/>
    <w:rsid w:val="00943412"/>
    <w:rsid w:val="0094635C"/>
    <w:rsid w:val="0095617E"/>
    <w:rsid w:val="00960A91"/>
    <w:rsid w:val="009628B1"/>
    <w:rsid w:val="00963AA2"/>
    <w:rsid w:val="009765C5"/>
    <w:rsid w:val="009935A8"/>
    <w:rsid w:val="00994052"/>
    <w:rsid w:val="0099771E"/>
    <w:rsid w:val="009A25D0"/>
    <w:rsid w:val="009A6265"/>
    <w:rsid w:val="009B65A0"/>
    <w:rsid w:val="009C68C5"/>
    <w:rsid w:val="009C7E49"/>
    <w:rsid w:val="009D3339"/>
    <w:rsid w:val="009D5A52"/>
    <w:rsid w:val="009E3DDA"/>
    <w:rsid w:val="009E3E86"/>
    <w:rsid w:val="009E59A0"/>
    <w:rsid w:val="009E7C85"/>
    <w:rsid w:val="009F7007"/>
    <w:rsid w:val="00A03D1A"/>
    <w:rsid w:val="00A11A47"/>
    <w:rsid w:val="00A121BC"/>
    <w:rsid w:val="00A1779F"/>
    <w:rsid w:val="00A17888"/>
    <w:rsid w:val="00A22601"/>
    <w:rsid w:val="00A31948"/>
    <w:rsid w:val="00A33908"/>
    <w:rsid w:val="00A34A32"/>
    <w:rsid w:val="00A35282"/>
    <w:rsid w:val="00A40ADA"/>
    <w:rsid w:val="00A43143"/>
    <w:rsid w:val="00A479FD"/>
    <w:rsid w:val="00A509F5"/>
    <w:rsid w:val="00A56D56"/>
    <w:rsid w:val="00A5731D"/>
    <w:rsid w:val="00A94EB8"/>
    <w:rsid w:val="00AA0A56"/>
    <w:rsid w:val="00AA6DF0"/>
    <w:rsid w:val="00AC750C"/>
    <w:rsid w:val="00AD0EE4"/>
    <w:rsid w:val="00AD1883"/>
    <w:rsid w:val="00AF410C"/>
    <w:rsid w:val="00B15D83"/>
    <w:rsid w:val="00B34E76"/>
    <w:rsid w:val="00B44CE8"/>
    <w:rsid w:val="00B46BE2"/>
    <w:rsid w:val="00B57FA6"/>
    <w:rsid w:val="00B654A8"/>
    <w:rsid w:val="00B77935"/>
    <w:rsid w:val="00B85039"/>
    <w:rsid w:val="00BB034D"/>
    <w:rsid w:val="00BC71C9"/>
    <w:rsid w:val="00BD5B52"/>
    <w:rsid w:val="00BE01A6"/>
    <w:rsid w:val="00BF3FEB"/>
    <w:rsid w:val="00C03635"/>
    <w:rsid w:val="00C0488E"/>
    <w:rsid w:val="00C07BAE"/>
    <w:rsid w:val="00C113AB"/>
    <w:rsid w:val="00C11522"/>
    <w:rsid w:val="00C1228C"/>
    <w:rsid w:val="00C14C0F"/>
    <w:rsid w:val="00C20780"/>
    <w:rsid w:val="00C210FC"/>
    <w:rsid w:val="00C2668A"/>
    <w:rsid w:val="00C406AD"/>
    <w:rsid w:val="00C5263F"/>
    <w:rsid w:val="00C55735"/>
    <w:rsid w:val="00C55A9B"/>
    <w:rsid w:val="00C62672"/>
    <w:rsid w:val="00C635B8"/>
    <w:rsid w:val="00C642DD"/>
    <w:rsid w:val="00C65D34"/>
    <w:rsid w:val="00C74234"/>
    <w:rsid w:val="00C84898"/>
    <w:rsid w:val="00C86B59"/>
    <w:rsid w:val="00C92B73"/>
    <w:rsid w:val="00C931EE"/>
    <w:rsid w:val="00CA1C29"/>
    <w:rsid w:val="00CB33DF"/>
    <w:rsid w:val="00CB6265"/>
    <w:rsid w:val="00CC72D1"/>
    <w:rsid w:val="00CD2186"/>
    <w:rsid w:val="00CD4470"/>
    <w:rsid w:val="00CD507E"/>
    <w:rsid w:val="00CD7388"/>
    <w:rsid w:val="00D03FFD"/>
    <w:rsid w:val="00D07B06"/>
    <w:rsid w:val="00D10280"/>
    <w:rsid w:val="00D2242E"/>
    <w:rsid w:val="00D250B9"/>
    <w:rsid w:val="00D37854"/>
    <w:rsid w:val="00D41E9C"/>
    <w:rsid w:val="00D46F4A"/>
    <w:rsid w:val="00D5755A"/>
    <w:rsid w:val="00D650CA"/>
    <w:rsid w:val="00D72A61"/>
    <w:rsid w:val="00D7670A"/>
    <w:rsid w:val="00D84276"/>
    <w:rsid w:val="00D96349"/>
    <w:rsid w:val="00D97CD0"/>
    <w:rsid w:val="00DA147A"/>
    <w:rsid w:val="00DA5068"/>
    <w:rsid w:val="00DA78E6"/>
    <w:rsid w:val="00DC652E"/>
    <w:rsid w:val="00DC7464"/>
    <w:rsid w:val="00DD2A0B"/>
    <w:rsid w:val="00DE3227"/>
    <w:rsid w:val="00DE3AB5"/>
    <w:rsid w:val="00DE5F04"/>
    <w:rsid w:val="00DE6375"/>
    <w:rsid w:val="00DF3F1B"/>
    <w:rsid w:val="00E0313F"/>
    <w:rsid w:val="00E3165F"/>
    <w:rsid w:val="00E371AA"/>
    <w:rsid w:val="00E44735"/>
    <w:rsid w:val="00E55432"/>
    <w:rsid w:val="00E6046F"/>
    <w:rsid w:val="00E72027"/>
    <w:rsid w:val="00E74388"/>
    <w:rsid w:val="00E761D5"/>
    <w:rsid w:val="00E86E39"/>
    <w:rsid w:val="00E90D04"/>
    <w:rsid w:val="00E917A9"/>
    <w:rsid w:val="00E937DC"/>
    <w:rsid w:val="00EB041D"/>
    <w:rsid w:val="00EB4F10"/>
    <w:rsid w:val="00EC122A"/>
    <w:rsid w:val="00EC59E2"/>
    <w:rsid w:val="00ED198C"/>
    <w:rsid w:val="00ED4312"/>
    <w:rsid w:val="00EE0B35"/>
    <w:rsid w:val="00EE5F3E"/>
    <w:rsid w:val="00EE7A5A"/>
    <w:rsid w:val="00EE7F07"/>
    <w:rsid w:val="00EF1065"/>
    <w:rsid w:val="00F1086F"/>
    <w:rsid w:val="00F147D7"/>
    <w:rsid w:val="00F21D40"/>
    <w:rsid w:val="00F31499"/>
    <w:rsid w:val="00F40A4E"/>
    <w:rsid w:val="00F4339D"/>
    <w:rsid w:val="00F53B2F"/>
    <w:rsid w:val="00F5520E"/>
    <w:rsid w:val="00F64AD9"/>
    <w:rsid w:val="00F758EB"/>
    <w:rsid w:val="00F759C3"/>
    <w:rsid w:val="00F77CE9"/>
    <w:rsid w:val="00F81D9A"/>
    <w:rsid w:val="00F83175"/>
    <w:rsid w:val="00F95B11"/>
    <w:rsid w:val="00F97D84"/>
    <w:rsid w:val="00FC1FA5"/>
    <w:rsid w:val="00FC74CC"/>
    <w:rsid w:val="00FD1A09"/>
    <w:rsid w:val="00FD400E"/>
    <w:rsid w:val="00FD5ECB"/>
    <w:rsid w:val="00FD6E00"/>
    <w:rsid w:val="00FE09AE"/>
    <w:rsid w:val="00FE1CA9"/>
    <w:rsid w:val="00FE2368"/>
    <w:rsid w:val="00FE4C3F"/>
    <w:rsid w:val="00FF4C24"/>
    <w:rsid w:val="00FF5E66"/>
    <w:rsid w:val="00FF7C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C42C4DF"/>
  <w15:chartTrackingRefBased/>
  <w15:docId w15:val="{1D43161A-AC76-4AE1-A159-9E44D15260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List Paragraph compact,Normal bullet 2,Paragraphe de liste 2,Reference list,Bullet list,Numbered List,List Paragraph1,1st level - Bullet List Paragraph,Lettre d'introduction,Paragraph,Bullet EY,List Paragraph11,Normal bullet 21,List L1,L"/>
    <w:basedOn w:val="Normalny"/>
    <w:link w:val="AkapitzlistZnak"/>
    <w:uiPriority w:val="34"/>
    <w:qFormat/>
    <w:rsid w:val="008601A0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E6046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6046F"/>
  </w:style>
  <w:style w:type="paragraph" w:styleId="Stopka">
    <w:name w:val="footer"/>
    <w:basedOn w:val="Normalny"/>
    <w:link w:val="StopkaZnak"/>
    <w:uiPriority w:val="99"/>
    <w:unhideWhenUsed/>
    <w:rsid w:val="00E6046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E6046F"/>
  </w:style>
  <w:style w:type="paragraph" w:customStyle="1" w:styleId="BulletedList">
    <w:name w:val="Bulleted List"/>
    <w:uiPriority w:val="12"/>
    <w:qFormat/>
    <w:rsid w:val="002E16D5"/>
    <w:pPr>
      <w:numPr>
        <w:numId w:val="6"/>
      </w:numPr>
      <w:spacing w:after="60" w:line="260" w:lineRule="exact"/>
      <w:jc w:val="both"/>
    </w:pPr>
    <w:rPr>
      <w:color w:val="000000" w:themeColor="text1"/>
      <w:kern w:val="0"/>
      <w:sz w:val="20"/>
      <w:lang w:val="en-GB"/>
      <w14:ligatures w14:val="none"/>
    </w:rPr>
  </w:style>
  <w:style w:type="paragraph" w:styleId="Tekstprzypisudolnego">
    <w:name w:val="footnote text"/>
    <w:aliases w:val="Schriftart: 9 pt,Schriftart: 10 pt,Schriftart: 8 pt,WB-Fußnotentext,FoodNote,ft,Footnote text,Footnote Text Char Char,Footnote Text Char1 Char Char,Footnote Text Char Char Char Char,fn,f,Char,Voetnoottekst Char,Footnote Text Char1"/>
    <w:basedOn w:val="Normalny"/>
    <w:link w:val="TekstprzypisudolnegoZnak"/>
    <w:uiPriority w:val="99"/>
    <w:unhideWhenUsed/>
    <w:qFormat/>
    <w:rsid w:val="002E16D5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aliases w:val="Schriftart: 9 pt Znak,Schriftart: 10 pt Znak,Schriftart: 8 pt Znak,WB-Fußnotentext Znak,FoodNote Znak,ft Znak,Footnote text Znak,Footnote Text Char Char Znak,Footnote Text Char1 Char Char Znak,fn Znak,f Znak,Char Znak"/>
    <w:basedOn w:val="Domylnaczcionkaakapitu"/>
    <w:link w:val="Tekstprzypisudolnego"/>
    <w:uiPriority w:val="99"/>
    <w:qFormat/>
    <w:rsid w:val="002E16D5"/>
    <w:rPr>
      <w:sz w:val="20"/>
      <w:szCs w:val="20"/>
    </w:rPr>
  </w:style>
  <w:style w:type="character" w:styleId="Odwoanieprzypisudolnego">
    <w:name w:val="footnote reference"/>
    <w:aliases w:val="Footnote,Footnote number,Footnote symbol,Footnote Reference Number,Footnote reference number,Times 10 Point,Exposant 3 Point,Footnote Reference Superscript,EN Footnote Reference,note TESI,Voetnootverwijzing,fr,o,FR,FR1,SUPERS"/>
    <w:basedOn w:val="Domylnaczcionkaakapitu"/>
    <w:link w:val="FootnotesymbolCarZchn"/>
    <w:uiPriority w:val="99"/>
    <w:unhideWhenUsed/>
    <w:qFormat/>
    <w:rsid w:val="002E16D5"/>
    <w:rPr>
      <w:vertAlign w:val="superscript"/>
    </w:rPr>
  </w:style>
  <w:style w:type="paragraph" w:styleId="Poprawka">
    <w:name w:val="Revision"/>
    <w:hidden/>
    <w:uiPriority w:val="99"/>
    <w:semiHidden/>
    <w:rsid w:val="00A43143"/>
    <w:pPr>
      <w:spacing w:after="0" w:line="240" w:lineRule="auto"/>
    </w:pPr>
  </w:style>
  <w:style w:type="character" w:customStyle="1" w:styleId="AkapitzlistZnak">
    <w:name w:val="Akapit z listą Znak"/>
    <w:aliases w:val="List Paragraph compact Znak,Normal bullet 2 Znak,Paragraphe de liste 2 Znak,Reference list Znak,Bullet list Znak,Numbered List Znak,List Paragraph1 Znak,1st level - Bullet List Paragraph Znak,Lettre d'introduction Znak,Paragraph Znak"/>
    <w:link w:val="Akapitzlist"/>
    <w:uiPriority w:val="34"/>
    <w:qFormat/>
    <w:locked/>
    <w:rsid w:val="002D420F"/>
  </w:style>
  <w:style w:type="character" w:styleId="Hipercze">
    <w:name w:val="Hyperlink"/>
    <w:basedOn w:val="Domylnaczcionkaakapitu"/>
    <w:uiPriority w:val="99"/>
    <w:unhideWhenUsed/>
    <w:rsid w:val="002D420F"/>
    <w:rPr>
      <w:color w:val="0563C1" w:themeColor="hyperlink"/>
      <w:u w:val="single"/>
    </w:rPr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06109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:lang w:eastAsia="pl-PL"/>
      <w14:ligatures w14:val="none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06109B"/>
    <w:rPr>
      <w:rFonts w:ascii="Courier New" w:eastAsia="Times New Roman" w:hAnsi="Courier New" w:cs="Courier New"/>
      <w:kern w:val="0"/>
      <w:sz w:val="20"/>
      <w:szCs w:val="20"/>
      <w:lang w:eastAsia="pl-PL"/>
      <w14:ligatures w14:val="none"/>
    </w:rPr>
  </w:style>
  <w:style w:type="character" w:customStyle="1" w:styleId="y2iqfc">
    <w:name w:val="y2iqfc"/>
    <w:basedOn w:val="Domylnaczcionkaakapitu"/>
    <w:rsid w:val="0006109B"/>
  </w:style>
  <w:style w:type="character" w:styleId="Nierozpoznanawzmianka">
    <w:name w:val="Unresolved Mention"/>
    <w:basedOn w:val="Domylnaczcionkaakapitu"/>
    <w:uiPriority w:val="99"/>
    <w:semiHidden/>
    <w:unhideWhenUsed/>
    <w:rsid w:val="00112B14"/>
    <w:rPr>
      <w:color w:val="605E5C"/>
      <w:shd w:val="clear" w:color="auto" w:fill="E1DFDD"/>
    </w:rPr>
  </w:style>
  <w:style w:type="paragraph" w:customStyle="1" w:styleId="Default">
    <w:name w:val="Default"/>
    <w:rsid w:val="00316847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  <w:sz w:val="24"/>
      <w:szCs w:val="24"/>
      <w14:ligatures w14:val="none"/>
    </w:rPr>
  </w:style>
  <w:style w:type="paragraph" w:customStyle="1" w:styleId="FootnotesymbolCarZchn">
    <w:name w:val="Footnote symbol Car Zchn"/>
    <w:aliases w:val="Footnote Car Zchn,Times 10 Point Car Zchn,Exposant 3 Point Car Zchn,Footnote Reference Superscript Car Zchn,Char Char Char Char Char Car Zchn,BVI fnr Car Zchn,SUPERS Car Zchn"/>
    <w:basedOn w:val="Normalny"/>
    <w:link w:val="Odwoanieprzypisudolnego"/>
    <w:uiPriority w:val="99"/>
    <w:rsid w:val="00316847"/>
    <w:pPr>
      <w:spacing w:line="240" w:lineRule="exact"/>
      <w:jc w:val="both"/>
    </w:pPr>
    <w:rPr>
      <w:vertAlign w:val="superscript"/>
    </w:rPr>
  </w:style>
  <w:style w:type="paragraph" w:styleId="NormalnyWeb">
    <w:name w:val="Normal (Web)"/>
    <w:basedOn w:val="Normalny"/>
    <w:uiPriority w:val="99"/>
    <w:unhideWhenUsed/>
    <w:rsid w:val="00C557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l-PL"/>
      <w14:ligatures w14:val="none"/>
    </w:rPr>
  </w:style>
  <w:style w:type="character" w:styleId="UyteHipercze">
    <w:name w:val="FollowedHyperlink"/>
    <w:basedOn w:val="Domylnaczcionkaakapitu"/>
    <w:uiPriority w:val="99"/>
    <w:semiHidden/>
    <w:unhideWhenUsed/>
    <w:rsid w:val="00236424"/>
    <w:rPr>
      <w:color w:val="954F72" w:themeColor="followedHyperlink"/>
      <w:u w:val="single"/>
    </w:rPr>
  </w:style>
  <w:style w:type="character" w:styleId="Pogrubienie">
    <w:name w:val="Strong"/>
    <w:basedOn w:val="Domylnaczcionkaakapitu"/>
    <w:uiPriority w:val="22"/>
    <w:qFormat/>
    <w:rsid w:val="00AD0EE4"/>
    <w:rPr>
      <w:b/>
      <w:bCs/>
    </w:rPr>
  </w:style>
  <w:style w:type="paragraph" w:styleId="Zwykytekst">
    <w:name w:val="Plain Text"/>
    <w:basedOn w:val="Normalny"/>
    <w:link w:val="ZwykytekstZnak"/>
    <w:uiPriority w:val="99"/>
    <w:unhideWhenUsed/>
    <w:rsid w:val="00EB4F10"/>
    <w:pPr>
      <w:spacing w:after="0" w:line="240" w:lineRule="auto"/>
    </w:pPr>
    <w:rPr>
      <w:rFonts w:ascii="Calibri" w:hAnsi="Calibri" w:cs="Times New Roman"/>
      <w:kern w:val="0"/>
      <w14:ligatures w14:val="none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EB4F10"/>
    <w:rPr>
      <w:rFonts w:ascii="Calibri" w:hAnsi="Calibri" w:cs="Times New Roman"/>
      <w:kern w:val="0"/>
      <w14:ligatures w14:val="none"/>
    </w:rPr>
  </w:style>
  <w:style w:type="character" w:styleId="Uwydatnienie">
    <w:name w:val="Emphasis"/>
    <w:basedOn w:val="Domylnaczcionkaakapitu"/>
    <w:uiPriority w:val="20"/>
    <w:qFormat/>
    <w:rsid w:val="001700C5"/>
    <w:rPr>
      <w:i/>
      <w:iCs/>
    </w:rPr>
  </w:style>
  <w:style w:type="table" w:styleId="Tabela-Siatka">
    <w:name w:val="Table Grid"/>
    <w:basedOn w:val="Standardowy"/>
    <w:uiPriority w:val="39"/>
    <w:rsid w:val="00104A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odstpw">
    <w:name w:val="No Spacing"/>
    <w:uiPriority w:val="1"/>
    <w:qFormat/>
    <w:rsid w:val="00283E2F"/>
    <w:pPr>
      <w:spacing w:after="0" w:line="240" w:lineRule="auto"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513D9D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513D9D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513D9D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019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87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74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44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44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62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17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07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14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14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05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0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18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92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60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40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CA0E2D-0E37-4D79-A52A-B974458767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34</Words>
  <Characters>898</Characters>
  <Application>Microsoft Office Word</Application>
  <DocSecurity>0</DocSecurity>
  <Lines>19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łek Izabela</dc:creator>
  <cp:keywords/>
  <dc:description/>
  <cp:lastModifiedBy>Korotkiewicz Martyna</cp:lastModifiedBy>
  <cp:revision>3</cp:revision>
  <cp:lastPrinted>2024-08-06T11:28:00Z</cp:lastPrinted>
  <dcterms:created xsi:type="dcterms:W3CDTF">2025-08-14T07:36:00Z</dcterms:created>
  <dcterms:modified xsi:type="dcterms:W3CDTF">2025-08-14T07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4f0e1b7d99665a5df23345ad5c2df906420c612079f17e7d5eff7e862104b87</vt:lpwstr>
  </property>
</Properties>
</file>